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34F25D70" w14:textId="1A7D84BA" w:rsidR="000E081A" w:rsidDel="002E17C8" w:rsidRDefault="002E17C8" w:rsidP="002E17C8">
      <w:pPr>
        <w:pStyle w:val="Note"/>
        <w:rPr>
          <w:del w:id="35" w:author="Jack Watts" w:date="2021-04-09T20:53:00Z"/>
        </w:rPr>
        <w:pPrChange w:id="36" w:author="Jack Watts" w:date="2021-04-09T20:54:00Z">
          <w:pPr/>
        </w:pPrChange>
      </w:pPr>
      <w:ins w:id="37"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5E4BDA31" w14:textId="1EFE6B82" w:rsidR="000E081A" w:rsidRDefault="000E081A" w:rsidP="002E17C8">
      <w:pPr>
        <w:pStyle w:val="Note"/>
        <w:pPrChange w:id="38" w:author="Jack Watts" w:date="2021-04-09T20:54:00Z">
          <w:pPr>
            <w:pStyle w:val="Heading3"/>
          </w:pPr>
        </w:pPrChange>
      </w:pPr>
    </w:p>
    <w:p w14:paraId="216F2EAC" w14:textId="415E4B29" w:rsidR="000E081A" w:rsidRDefault="000E081A" w:rsidP="004D42AE"/>
    <w:p w14:paraId="6F741502" w14:textId="77777777" w:rsidR="000E081A" w:rsidRPr="004D42AE" w:rsidRDefault="000E081A" w:rsidP="004D42AE"/>
    <w:sectPr w:rsidR="000E081A" w:rsidRPr="004D42AE" w:rsidSect="003C1006">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DBED5" w14:textId="77777777" w:rsidR="00A90AAF" w:rsidRDefault="00A90AAF">
      <w:pPr>
        <w:spacing w:before="0" w:line="240" w:lineRule="auto"/>
      </w:pPr>
      <w:r>
        <w:separator/>
      </w:r>
    </w:p>
  </w:endnote>
  <w:endnote w:type="continuationSeparator" w:id="0">
    <w:p w14:paraId="1CFAAC8A" w14:textId="77777777" w:rsidR="00A90AAF" w:rsidRDefault="00A90AAF">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D5199" w14:textId="77777777" w:rsidR="00A90AAF" w:rsidRDefault="00A90AAF">
      <w:pPr>
        <w:spacing w:before="0" w:line="240" w:lineRule="auto"/>
      </w:pPr>
      <w:r>
        <w:separator/>
      </w:r>
    </w:p>
  </w:footnote>
  <w:footnote w:type="continuationSeparator" w:id="0">
    <w:p w14:paraId="769D2404" w14:textId="77777777" w:rsidR="00A90AAF" w:rsidRDefault="00A90AA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9" w:author="Jack Watts" w:date="2021-04-09T20:38:00Z">
      <w:r w:rsidR="00B774CC" w:rsidDel="00152F28">
        <w:delText>0</w:delText>
      </w:r>
    </w:del>
    <w:ins w:id="40" w:author="Jack Watts" w:date="2021-04-09T20:38:00Z">
      <w:r w:rsidR="00152F28">
        <w:t>1</w:t>
      </w:r>
    </w:ins>
    <w:r w:rsidR="00B774CC">
      <w:t>-</w:t>
    </w:r>
    <w:del w:id="41" w:author="Jack Watts" w:date="2021-04-09T20:38:00Z">
      <w:r w:rsidR="00B774CC" w:rsidDel="00152F28">
        <w:delText>1</w:delText>
      </w:r>
    </w:del>
    <w:ins w:id="42" w:author="Jack Watts" w:date="2021-04-09T20:38:00Z">
      <w:r w:rsidR="00152F28">
        <w:t>04</w:t>
      </w:r>
    </w:ins>
    <w:del w:id="43" w:author="Jack Watts" w:date="2021-04-09T20:38:00Z">
      <w:r w:rsidR="00B774CC" w:rsidDel="00152F28">
        <w:delText>1</w:delText>
      </w:r>
    </w:del>
    <w:r w:rsidR="00B774CC">
      <w:t>-1</w:t>
    </w:r>
    <w:ins w:id="44" w:author="Jack Watts" w:date="2021-04-09T20:38:00Z">
      <w:r w:rsidR="00152F28">
        <w:t>2</w:t>
      </w:r>
    </w:ins>
    <w:del w:id="45"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1"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18"/>
  </w:num>
  <w:num w:numId="2">
    <w:abstractNumId w:val="10"/>
  </w:num>
  <w:num w:numId="3">
    <w:abstractNumId w:val="15"/>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9"/>
  </w:num>
  <w:num w:numId="15">
    <w:abstractNumId w:val="14"/>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7"/>
  </w:num>
  <w:num w:numId="19">
    <w:abstractNumId w:val="12"/>
  </w:num>
  <w:num w:numId="20">
    <w:abstractNumId w:val="20"/>
  </w:num>
  <w:num w:numId="21">
    <w:abstractNumId w:val="13"/>
  </w:num>
  <w:num w:numId="2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340B6"/>
    <w:rsid w:val="00646DE2"/>
    <w:rsid w:val="00655A6B"/>
    <w:rsid w:val="00657EF4"/>
    <w:rsid w:val="0067693E"/>
    <w:rsid w:val="00687676"/>
    <w:rsid w:val="0068783E"/>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77B8"/>
    <w:rsid w:val="0091011A"/>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90AAF"/>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5</Pages>
  <Words>1312</Words>
  <Characters>748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87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0</cp:revision>
  <cp:lastPrinted>2020-07-16T16:01:00Z</cp:lastPrinted>
  <dcterms:created xsi:type="dcterms:W3CDTF">2020-11-23T12:49:00Z</dcterms:created>
  <dcterms:modified xsi:type="dcterms:W3CDTF">2021-04-09T19:54:00Z</dcterms:modified>
  <cp:category>IMF</cp:category>
</cp:coreProperties>
</file>